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288A6" w14:textId="3A993DCE" w:rsidR="00ED5D08" w:rsidRPr="00F010E3" w:rsidRDefault="00680780" w:rsidP="00680780">
      <w:pPr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  <w:bookmarkStart w:id="0" w:name="_GoBack"/>
      <w:bookmarkEnd w:id="0"/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ABSTRACT TEMPLATE</w:t>
      </w:r>
    </w:p>
    <w:p w14:paraId="23E4E127" w14:textId="1E9E5C6D" w:rsidR="00680780" w:rsidRPr="00F010E3" w:rsidRDefault="00680780" w:rsidP="00680780">
      <w:pPr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3C4C9179" w14:textId="79183453" w:rsidR="00680780" w:rsidRPr="00F010E3" w:rsidRDefault="00680780" w:rsidP="00EF3C0C">
      <w:pPr>
        <w:spacing w:after="120"/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Presenter’s Details</w:t>
      </w:r>
    </w:p>
    <w:p w14:paraId="4D8B424F" w14:textId="05D1EBAA" w:rsidR="00680780" w:rsidRPr="00F010E3" w:rsidRDefault="00EF3C0C" w:rsidP="00EF3C0C">
      <w:pPr>
        <w:spacing w:after="120" w:line="240" w:lineRule="auto"/>
        <w:rPr>
          <w:rFonts w:ascii="Arial" w:hAnsi="Arial" w:cs="Arial"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T</w:t>
      </w:r>
      <w:r w:rsidR="00680780" w:rsidRPr="00F010E3">
        <w:rPr>
          <w:rFonts w:ascii="Arial" w:hAnsi="Arial" w:cs="Arial"/>
          <w:b/>
          <w:bCs/>
          <w:color w:val="002060"/>
          <w:sz w:val="20"/>
          <w:szCs w:val="20"/>
        </w:rPr>
        <w:t xml:space="preserve">itle </w:t>
      </w:r>
      <w:r w:rsidR="002E264E" w:rsidRPr="00F010E3">
        <w:rPr>
          <w:rFonts w:ascii="Arial" w:hAnsi="Arial" w:cs="Arial"/>
          <w:b/>
          <w:bCs/>
          <w:color w:val="002060"/>
          <w:sz w:val="20"/>
          <w:szCs w:val="20"/>
        </w:rPr>
        <w:t>and</w:t>
      </w:r>
      <w:r w:rsidR="00680780" w:rsidRPr="00F010E3">
        <w:rPr>
          <w:rFonts w:ascii="Arial" w:hAnsi="Arial" w:cs="Arial"/>
          <w:b/>
          <w:bCs/>
          <w:color w:val="002060"/>
          <w:sz w:val="20"/>
          <w:szCs w:val="20"/>
        </w:rPr>
        <w:t xml:space="preserve"> Name:</w:t>
      </w:r>
      <w:r w:rsidR="00275B01" w:rsidRPr="00F010E3">
        <w:rPr>
          <w:rFonts w:ascii="Arial" w:hAnsi="Arial" w:cs="Arial"/>
          <w:b/>
          <w:bCs/>
          <w:color w:val="002060"/>
          <w:sz w:val="20"/>
          <w:szCs w:val="20"/>
        </w:rPr>
        <w:t xml:space="preserve"> </w:t>
      </w:r>
    </w:p>
    <w:p w14:paraId="5C0EBA3F" w14:textId="6D45D14E" w:rsidR="00680780" w:rsidRPr="00F010E3" w:rsidRDefault="00680780" w:rsidP="00EF3C0C">
      <w:pPr>
        <w:spacing w:after="12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Co-authors (if any):</w:t>
      </w:r>
    </w:p>
    <w:p w14:paraId="1AD35BF9" w14:textId="2A7B8E08" w:rsidR="00680780" w:rsidRPr="00F010E3" w:rsidRDefault="00680780" w:rsidP="00EF3C0C">
      <w:pPr>
        <w:spacing w:after="12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Institution/Company:</w:t>
      </w:r>
    </w:p>
    <w:p w14:paraId="79B7DAA5" w14:textId="72C1FAF1" w:rsidR="00680780" w:rsidRPr="00F010E3" w:rsidRDefault="00680780" w:rsidP="00EF3C0C">
      <w:pPr>
        <w:spacing w:after="12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Paper Title:</w:t>
      </w:r>
    </w:p>
    <w:p w14:paraId="16C4F766" w14:textId="3AC0EFF8" w:rsidR="00680780" w:rsidRPr="00F010E3" w:rsidRDefault="00680780" w:rsidP="00EF3C0C">
      <w:pPr>
        <w:spacing w:after="12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Email</w:t>
      </w:r>
      <w:r w:rsidR="000D241D" w:rsidRPr="00F010E3">
        <w:rPr>
          <w:rFonts w:ascii="Arial" w:hAnsi="Arial" w:cs="Arial"/>
          <w:b/>
          <w:bCs/>
          <w:color w:val="002060"/>
          <w:sz w:val="20"/>
          <w:szCs w:val="20"/>
        </w:rPr>
        <w:t>(s)</w:t>
      </w: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:</w:t>
      </w:r>
    </w:p>
    <w:p w14:paraId="3588A9CE" w14:textId="1DC9C3DE" w:rsidR="006A6A14" w:rsidRPr="00F010E3" w:rsidRDefault="006A6A14" w:rsidP="007E5531">
      <w:pPr>
        <w:spacing w:after="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606BDF3B" w14:textId="77777777" w:rsidR="000D241D" w:rsidRPr="00F010E3" w:rsidRDefault="000D241D" w:rsidP="007E5531">
      <w:pPr>
        <w:spacing w:after="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7A2B35DF" w14:textId="77777777" w:rsidR="006A6A14" w:rsidRPr="00F010E3" w:rsidRDefault="006A6A14" w:rsidP="007E5531">
      <w:pPr>
        <w:spacing w:after="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05A429C4" w14:textId="77777777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83370F4" w14:textId="6EB7361F" w:rsidR="00CA2AE7" w:rsidRPr="00F010E3" w:rsidRDefault="00CA2AE7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Abstract</w:t>
      </w:r>
    </w:p>
    <w:p w14:paraId="40697FF9" w14:textId="42424011" w:rsidR="00CA2AE7" w:rsidRPr="00F010E3" w:rsidRDefault="00CA2AE7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 xml:space="preserve">(must not exceed </w:t>
      </w:r>
      <w:r w:rsidR="000D241D" w:rsidRPr="00F010E3">
        <w:rPr>
          <w:rFonts w:ascii="Arial" w:hAnsi="Arial" w:cs="Arial"/>
          <w:b/>
          <w:bCs/>
          <w:color w:val="002060"/>
          <w:sz w:val="20"/>
          <w:szCs w:val="20"/>
        </w:rPr>
        <w:t>300</w:t>
      </w: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 xml:space="preserve"> words)</w:t>
      </w:r>
    </w:p>
    <w:p w14:paraId="49E8B59B" w14:textId="227136C6" w:rsidR="00680780" w:rsidRPr="00F010E3" w:rsidRDefault="00680780" w:rsidP="007E5531">
      <w:pPr>
        <w:spacing w:after="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6C4F1BD3" w14:textId="31EB5BF3" w:rsidR="00CA2AE7" w:rsidRPr="00F010E3" w:rsidRDefault="00CA2AE7" w:rsidP="007E5531">
      <w:pPr>
        <w:spacing w:after="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D333B24" w14:textId="2170A0F5" w:rsidR="00CA2AE7" w:rsidRPr="00F010E3" w:rsidRDefault="00CA2AE7" w:rsidP="007E5531">
      <w:pPr>
        <w:spacing w:after="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78DB986A" w14:textId="5BD8FA93" w:rsidR="00CA2AE7" w:rsidRPr="00F010E3" w:rsidRDefault="00CA2AE7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E11B378" w14:textId="77777777" w:rsidR="007E5531" w:rsidRPr="00F010E3" w:rsidRDefault="007E5531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75F061D" w14:textId="48DB0922" w:rsidR="00CA2AE7" w:rsidRPr="00F010E3" w:rsidRDefault="00CA2AE7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15FA43C8" w14:textId="3D070EBF" w:rsidR="007E5531" w:rsidRPr="00F010E3" w:rsidRDefault="007E5531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52CD8CFA" w14:textId="32A639A0" w:rsidR="007E5531" w:rsidRPr="00F010E3" w:rsidRDefault="007E5531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6867BB7D" w14:textId="77777777" w:rsidR="000D241D" w:rsidRPr="00F010E3" w:rsidRDefault="000D241D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7AFB8025" w14:textId="5F7FDCBF" w:rsidR="007E5531" w:rsidRPr="00F010E3" w:rsidRDefault="007E5531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47446A05" w14:textId="26A42B78" w:rsidR="000D241D" w:rsidRPr="00F010E3" w:rsidRDefault="000D241D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F7196B5" w14:textId="77777777" w:rsidR="000D241D" w:rsidRPr="00F010E3" w:rsidRDefault="000D241D" w:rsidP="000D241D">
      <w:pPr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Keywords:</w:t>
      </w:r>
    </w:p>
    <w:p w14:paraId="54020EAD" w14:textId="77777777" w:rsidR="000D241D" w:rsidRPr="00F010E3" w:rsidRDefault="000D241D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10FF5664" w14:textId="5E95E377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Presenter’s Bio Note</w:t>
      </w:r>
    </w:p>
    <w:p w14:paraId="374438F4" w14:textId="735C5020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b/>
          <w:bCs/>
          <w:color w:val="002060"/>
          <w:sz w:val="20"/>
          <w:szCs w:val="20"/>
        </w:rPr>
        <w:t>(must not exceed 120 words)</w:t>
      </w:r>
    </w:p>
    <w:p w14:paraId="592FF774" w14:textId="3B115E40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459918C" w14:textId="1B31689A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51868D06" w14:textId="31DCF80C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0524A82C" w14:textId="6A546238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4248EE10" w14:textId="02E1AEFD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702C4DA" w14:textId="3046A7BB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19D74D2" w14:textId="3097657F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3B1D7E5F" w14:textId="6DF9F6E9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9823059" w14:textId="028588CC" w:rsidR="000D241D" w:rsidRPr="00F010E3" w:rsidRDefault="000D241D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57DDB201" w14:textId="6F02BD89" w:rsidR="000D241D" w:rsidRPr="00F010E3" w:rsidRDefault="000D241D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572E1433" w14:textId="77777777" w:rsidR="000D241D" w:rsidRPr="00F010E3" w:rsidRDefault="000D241D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A71C53B" w14:textId="69A842DF" w:rsidR="007E5531" w:rsidRPr="00F010E3" w:rsidRDefault="007E5531" w:rsidP="007E553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5C51B8AA" w14:textId="6E90A2D1" w:rsidR="007E5531" w:rsidRPr="00F010E3" w:rsidRDefault="007E5531" w:rsidP="006A6A14">
      <w:pPr>
        <w:spacing w:after="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3DC32828" w14:textId="02E866AB" w:rsidR="000D241D" w:rsidRPr="00F010E3" w:rsidRDefault="000D241D" w:rsidP="006A6A14">
      <w:pPr>
        <w:spacing w:after="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28B76352" w14:textId="1E6A1949" w:rsidR="000D241D" w:rsidRPr="00F010E3" w:rsidRDefault="000D241D" w:rsidP="006A6A14">
      <w:pPr>
        <w:spacing w:after="0" w:line="240" w:lineRule="auto"/>
        <w:rPr>
          <w:rFonts w:ascii="Arial" w:hAnsi="Arial" w:cs="Arial"/>
          <w:b/>
          <w:bCs/>
          <w:color w:val="002060"/>
          <w:sz w:val="20"/>
          <w:szCs w:val="20"/>
        </w:rPr>
      </w:pPr>
    </w:p>
    <w:p w14:paraId="77230C66" w14:textId="62EF3A63" w:rsidR="002010A4" w:rsidRPr="00F010E3" w:rsidRDefault="00CA2AE7" w:rsidP="00680780">
      <w:pPr>
        <w:rPr>
          <w:rFonts w:ascii="Arial" w:hAnsi="Arial" w:cs="Arial"/>
          <w:b/>
          <w:bCs/>
          <w:color w:val="002060"/>
          <w:sz w:val="20"/>
          <w:szCs w:val="20"/>
        </w:rPr>
      </w:pPr>
      <w:r w:rsidRPr="00F010E3">
        <w:rPr>
          <w:rFonts w:ascii="Arial" w:hAnsi="Arial" w:cs="Arial"/>
          <w:color w:val="002060"/>
          <w:sz w:val="20"/>
          <w:szCs w:val="20"/>
        </w:rPr>
        <w:t>I would like my name, affiliation, paper title and email address to be included in the conference book of abstracts</w:t>
      </w:r>
      <w:r w:rsidR="002E264E" w:rsidRPr="00F010E3">
        <w:rPr>
          <w:rFonts w:ascii="Arial" w:hAnsi="Arial" w:cs="Arial"/>
          <w:color w:val="002060"/>
          <w:sz w:val="20"/>
          <w:szCs w:val="20"/>
        </w:rPr>
        <w:t>:</w:t>
      </w:r>
      <w:r w:rsidRPr="00F010E3">
        <w:rPr>
          <w:rFonts w:ascii="Arial" w:hAnsi="Arial" w:cs="Arial"/>
          <w:color w:val="002060"/>
          <w:sz w:val="20"/>
          <w:szCs w:val="20"/>
        </w:rPr>
        <w:t xml:space="preserve">     YES/NO</w:t>
      </w:r>
    </w:p>
    <w:sectPr w:rsidR="002010A4" w:rsidRPr="00F010E3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898D0B" w14:textId="77777777" w:rsidR="00C3682D" w:rsidRDefault="00C3682D" w:rsidP="002010A4">
      <w:pPr>
        <w:spacing w:after="0" w:line="240" w:lineRule="auto"/>
      </w:pPr>
      <w:r>
        <w:separator/>
      </w:r>
    </w:p>
  </w:endnote>
  <w:endnote w:type="continuationSeparator" w:id="0">
    <w:p w14:paraId="360DD651" w14:textId="77777777" w:rsidR="00C3682D" w:rsidRDefault="00C3682D" w:rsidP="00201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03933B" w14:textId="77777777" w:rsidR="00C3682D" w:rsidRDefault="00C3682D" w:rsidP="002010A4">
      <w:pPr>
        <w:spacing w:after="0" w:line="240" w:lineRule="auto"/>
      </w:pPr>
      <w:r>
        <w:separator/>
      </w:r>
    </w:p>
  </w:footnote>
  <w:footnote w:type="continuationSeparator" w:id="0">
    <w:p w14:paraId="06766ED9" w14:textId="77777777" w:rsidR="00C3682D" w:rsidRDefault="00C3682D" w:rsidP="00201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0421B" w14:textId="41DE6443" w:rsidR="002010A4" w:rsidRPr="00755409" w:rsidRDefault="002010A4" w:rsidP="002010A4">
    <w:pPr>
      <w:pStyle w:val="Header"/>
      <w:rPr>
        <w:b/>
        <w:bCs/>
        <w:color w:val="669900"/>
      </w:rPr>
    </w:pPr>
    <w:r w:rsidRPr="00755409">
      <w:rPr>
        <w:b/>
        <w:bCs/>
        <w:color w:val="669900"/>
      </w:rPr>
      <w:t>2</w:t>
    </w:r>
    <w:r w:rsidRPr="00755409">
      <w:rPr>
        <w:b/>
        <w:bCs/>
        <w:color w:val="669900"/>
        <w:vertAlign w:val="superscript"/>
      </w:rPr>
      <w:t>nd</w:t>
    </w:r>
    <w:r w:rsidRPr="00755409">
      <w:rPr>
        <w:b/>
        <w:bCs/>
        <w:color w:val="669900"/>
      </w:rPr>
      <w:t xml:space="preserve"> Cultures Conference on Current Trends, Issues </w:t>
    </w:r>
    <w:r w:rsidR="002E264E">
      <w:rPr>
        <w:b/>
        <w:bCs/>
        <w:color w:val="669900"/>
      </w:rPr>
      <w:t>and</w:t>
    </w:r>
    <w:r w:rsidRPr="00755409">
      <w:rPr>
        <w:b/>
        <w:bCs/>
        <w:color w:val="669900"/>
      </w:rPr>
      <w:t xml:space="preserve"> Challenges in Diverse Societies </w:t>
    </w:r>
    <w:r>
      <w:rPr>
        <w:b/>
        <w:bCs/>
        <w:color w:val="669900"/>
      </w:rPr>
      <w:t>|</w:t>
    </w:r>
    <w:r w:rsidRPr="00755409">
      <w:rPr>
        <w:b/>
        <w:bCs/>
        <w:color w:val="669900"/>
      </w:rPr>
      <w:t>CTICDS 2020</w:t>
    </w:r>
    <w:r w:rsidR="00EF3C0C">
      <w:rPr>
        <w:b/>
        <w:bCs/>
        <w:color w:val="669900"/>
      </w:rPr>
      <w:t>|</w:t>
    </w:r>
    <w:r w:rsidRPr="00755409">
      <w:rPr>
        <w:b/>
        <w:bCs/>
        <w:color w:val="669900"/>
      </w:rPr>
      <w:t>Chania</w:t>
    </w:r>
    <w:r w:rsidR="00EF3C0C">
      <w:rPr>
        <w:b/>
        <w:bCs/>
        <w:color w:val="669900"/>
      </w:rPr>
      <w:t xml:space="preserve">, </w:t>
    </w:r>
    <w:r w:rsidRPr="00755409">
      <w:rPr>
        <w:b/>
        <w:bCs/>
        <w:color w:val="669900"/>
      </w:rPr>
      <w:t>Crete, Greece|4</w:t>
    </w:r>
    <w:r w:rsidR="002E264E">
      <w:rPr>
        <w:b/>
        <w:bCs/>
        <w:color w:val="669900"/>
      </w:rPr>
      <w:t>–</w:t>
    </w:r>
    <w:r w:rsidRPr="00755409">
      <w:rPr>
        <w:b/>
        <w:bCs/>
        <w:color w:val="669900"/>
      </w:rPr>
      <w:t>5 September 2020|</w:t>
    </w:r>
  </w:p>
  <w:p w14:paraId="7FAD6668" w14:textId="61A89002" w:rsidR="002010A4" w:rsidRDefault="002010A4">
    <w:pPr>
      <w:pStyle w:val="Header"/>
    </w:pPr>
  </w:p>
  <w:p w14:paraId="75A36466" w14:textId="77777777" w:rsidR="002010A4" w:rsidRDefault="002010A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tTA0szQ1tjC0MDJS0lEKTi0uzszPAykwrQUA40++XywAAAA="/>
  </w:docVars>
  <w:rsids>
    <w:rsidRoot w:val="00680780"/>
    <w:rsid w:val="000D241D"/>
    <w:rsid w:val="000D78F9"/>
    <w:rsid w:val="002010A4"/>
    <w:rsid w:val="002029CA"/>
    <w:rsid w:val="00275B01"/>
    <w:rsid w:val="002E264E"/>
    <w:rsid w:val="00361F99"/>
    <w:rsid w:val="00376CCB"/>
    <w:rsid w:val="005B10C5"/>
    <w:rsid w:val="005C6969"/>
    <w:rsid w:val="005E1785"/>
    <w:rsid w:val="00680780"/>
    <w:rsid w:val="006A6A14"/>
    <w:rsid w:val="007601BD"/>
    <w:rsid w:val="007703B6"/>
    <w:rsid w:val="007E5531"/>
    <w:rsid w:val="008D0659"/>
    <w:rsid w:val="009A2C56"/>
    <w:rsid w:val="009C5B0A"/>
    <w:rsid w:val="00AF1D29"/>
    <w:rsid w:val="00B061CD"/>
    <w:rsid w:val="00BA6763"/>
    <w:rsid w:val="00BF7884"/>
    <w:rsid w:val="00C3682D"/>
    <w:rsid w:val="00CA2AE7"/>
    <w:rsid w:val="00E475FB"/>
    <w:rsid w:val="00ED5D08"/>
    <w:rsid w:val="00EF3C0C"/>
    <w:rsid w:val="00F01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30B15"/>
  <w15:chartTrackingRefBased/>
  <w15:docId w15:val="{7083B2E8-FC4A-4661-A662-352541CA4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6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10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0A4"/>
  </w:style>
  <w:style w:type="paragraph" w:styleId="Footer">
    <w:name w:val="footer"/>
    <w:basedOn w:val="Normal"/>
    <w:link w:val="FooterChar"/>
    <w:uiPriority w:val="99"/>
    <w:unhideWhenUsed/>
    <w:rsid w:val="002010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0A4"/>
  </w:style>
  <w:style w:type="character" w:styleId="CommentReference">
    <w:name w:val="annotation reference"/>
    <w:basedOn w:val="DefaultParagraphFont"/>
    <w:uiPriority w:val="99"/>
    <w:semiHidden/>
    <w:unhideWhenUsed/>
    <w:rsid w:val="002E26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26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26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6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6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6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rini Daskalaki</dc:creator>
  <cp:keywords/>
  <dc:description/>
  <cp:lastModifiedBy>Eirini Daskalaki</cp:lastModifiedBy>
  <cp:revision>2</cp:revision>
  <dcterms:created xsi:type="dcterms:W3CDTF">2020-02-15T20:25:00Z</dcterms:created>
  <dcterms:modified xsi:type="dcterms:W3CDTF">2020-02-15T20:25:00Z</dcterms:modified>
</cp:coreProperties>
</file>